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2c2b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1421f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2d9d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b99a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9c2c0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caf7c1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6a3597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23cdf1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0:58:54Z</dcterms:created>
  <dcterms:modified xsi:type="dcterms:W3CDTF">2022-01-18T20:58:54Z</dcterms:modified>
</cp:coreProperties>
</file>